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République Algérienne Démocratique et Populaire</w:t>
      </w:r>
    </w:p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M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>
          <w:rPr>
            <w:b/>
            <w:bCs/>
          </w:rPr>
          <w:t>la Recherche Scientifique</w:t>
        </w:r>
      </w:smartTag>
    </w:p>
    <w:p w:rsidR="00FE4CAB" w:rsidRDefault="006B1144" w:rsidP="00C22D71">
      <w:pPr>
        <w:jc w:val="center"/>
        <w:rPr>
          <w:b/>
          <w:bCs/>
        </w:rPr>
      </w:pPr>
      <w:r>
        <w:rPr>
          <w:b/>
          <w:bCs/>
        </w:rPr>
        <w:t xml:space="preserve">Université </w:t>
      </w:r>
      <w:r w:rsidR="00C22D71">
        <w:rPr>
          <w:b/>
          <w:bCs/>
        </w:rPr>
        <w:t>8 Mai 1945 Guelma</w:t>
      </w:r>
    </w:p>
    <w:p w:rsidR="006B1144" w:rsidRDefault="00C22D71" w:rsidP="00C22D71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B10390" w:rsidRDefault="00B5288C" w:rsidP="00B10390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Faculté…………………………………………………………….…………</w:t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Département ……………………………………………………….……….</w:t>
      </w:r>
    </w:p>
    <w:p w:rsidR="00A106E0" w:rsidRPr="00267ACB" w:rsidRDefault="00B05810" w:rsidP="00E70D42">
      <w:pPr>
        <w:jc w:val="center"/>
        <w:rPr>
          <w:b/>
          <w:bCs/>
          <w:rtl/>
        </w:rPr>
      </w:pPr>
      <w:r>
        <w:rPr>
          <w:b/>
          <w:bCs/>
        </w:rPr>
        <w:t xml:space="preserve"> </w:t>
      </w:r>
      <w:r w:rsidR="006B1144">
        <w:rPr>
          <w:b/>
          <w:bCs/>
        </w:rPr>
        <w:t xml:space="preserve">   Laboratoire de </w:t>
      </w:r>
      <w:r w:rsidR="00E70D42" w:rsidRPr="00E70D42">
        <w:rPr>
          <w:b/>
          <w:bCs/>
        </w:rPr>
        <w:t>domiciliation</w:t>
      </w:r>
      <w:r w:rsidR="00E70D42">
        <w:rPr>
          <w:b/>
          <w:bCs/>
        </w:rPr>
        <w:t>.</w:t>
      </w:r>
      <w:r w:rsidR="006B1144">
        <w:rPr>
          <w:b/>
          <w:bCs/>
        </w:rPr>
        <w:t>……………………</w:t>
      </w:r>
      <w:r w:rsidR="00140783">
        <w:rPr>
          <w:b/>
          <w:bCs/>
        </w:rPr>
        <w:t>……………………</w:t>
      </w:r>
      <w:r w:rsidR="003F7003">
        <w:rPr>
          <w:b/>
          <w:bCs/>
        </w:rPr>
        <w:t>……</w:t>
      </w:r>
      <w:r w:rsidR="00267ACB">
        <w:rPr>
          <w:b/>
          <w:bCs/>
          <w:sz w:val="48"/>
          <w:szCs w:val="48"/>
        </w:rPr>
        <w:tab/>
      </w:r>
    </w:p>
    <w:p w:rsidR="00B05810" w:rsidRDefault="00B05810" w:rsidP="00B05810">
      <w:pPr>
        <w:autoSpaceDE w:val="0"/>
        <w:autoSpaceDN w:val="0"/>
        <w:adjustRightInd w:val="0"/>
        <w:spacing w:line="276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34CA4" w:rsidRPr="007E54C7" w:rsidRDefault="00E34CA4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40"/>
          <w:szCs w:val="40"/>
        </w:rPr>
      </w:pPr>
      <w:r w:rsidRPr="007E54C7">
        <w:rPr>
          <w:b/>
          <w:bCs/>
          <w:sz w:val="40"/>
          <w:szCs w:val="40"/>
        </w:rPr>
        <w:t>THÈSE</w:t>
      </w:r>
    </w:p>
    <w:p w:rsidR="00E34CA4" w:rsidRPr="00FB2DA8" w:rsidRDefault="009559F0" w:rsidP="009559F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</w:t>
      </w:r>
      <w:r>
        <w:rPr>
          <w:b/>
          <w:bCs/>
          <w:spacing w:val="-10"/>
          <w:sz w:val="32"/>
          <w:szCs w:val="32"/>
        </w:rPr>
        <w:t>V</w:t>
      </w:r>
      <w:r w:rsidRPr="00FB2DA8">
        <w:rPr>
          <w:b/>
          <w:bCs/>
          <w:spacing w:val="-10"/>
          <w:sz w:val="32"/>
          <w:szCs w:val="32"/>
        </w:rPr>
        <w:t>ue de l’</w:t>
      </w:r>
      <w:r>
        <w:rPr>
          <w:b/>
          <w:bCs/>
          <w:spacing w:val="-10"/>
          <w:sz w:val="32"/>
          <w:szCs w:val="32"/>
        </w:rPr>
        <w:t>O</w:t>
      </w:r>
      <w:r w:rsidRPr="00FB2DA8">
        <w:rPr>
          <w:b/>
          <w:bCs/>
          <w:spacing w:val="-10"/>
          <w:sz w:val="32"/>
          <w:szCs w:val="32"/>
        </w:rPr>
        <w:t xml:space="preserve">btention du </w:t>
      </w:r>
      <w:r>
        <w:rPr>
          <w:b/>
          <w:bCs/>
          <w:spacing w:val="-10"/>
          <w:sz w:val="32"/>
          <w:szCs w:val="32"/>
        </w:rPr>
        <w:t>Diplôme de</w:t>
      </w:r>
    </w:p>
    <w:p w:rsidR="007E54C7" w:rsidRDefault="009559F0" w:rsidP="009559F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>
        <w:rPr>
          <w:b/>
          <w:bCs/>
          <w:spacing w:val="-10"/>
          <w:sz w:val="32"/>
          <w:szCs w:val="32"/>
        </w:rPr>
        <w:t>torat</w:t>
      </w:r>
      <w:r w:rsidR="000624AC">
        <w:rPr>
          <w:rFonts w:hint="cs"/>
          <w:b/>
          <w:bCs/>
          <w:spacing w:val="-10"/>
          <w:sz w:val="32"/>
          <w:szCs w:val="32"/>
          <w:rtl/>
        </w:rPr>
        <w:t xml:space="preserve"> </w:t>
      </w:r>
      <w:r>
        <w:rPr>
          <w:b/>
          <w:bCs/>
          <w:spacing w:val="-10"/>
          <w:sz w:val="32"/>
          <w:szCs w:val="32"/>
        </w:rPr>
        <w:t>en Troisième</w:t>
      </w:r>
      <w:r w:rsidRPr="000624AC">
        <w:rPr>
          <w:b/>
          <w:bCs/>
          <w:spacing w:val="-10"/>
          <w:sz w:val="32"/>
          <w:szCs w:val="32"/>
        </w:rPr>
        <w:t xml:space="preserve"> </w:t>
      </w:r>
      <w:r>
        <w:rPr>
          <w:b/>
          <w:bCs/>
          <w:spacing w:val="-10"/>
          <w:sz w:val="32"/>
          <w:szCs w:val="32"/>
        </w:rPr>
        <w:t>Cycle</w:t>
      </w:r>
      <w:r w:rsidR="00711273">
        <w:rPr>
          <w:b/>
          <w:bCs/>
          <w:spacing w:val="-10"/>
          <w:sz w:val="32"/>
          <w:szCs w:val="32"/>
        </w:rPr>
        <w:t xml:space="preserve"> </w:t>
      </w:r>
    </w:p>
    <w:p w:rsidR="00255E61" w:rsidRPr="00B10390" w:rsidRDefault="00255E61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bookmarkStart w:id="0" w:name="_GoBack"/>
      <w:bookmarkEnd w:id="0"/>
    </w:p>
    <w:p w:rsidR="00E34CA4" w:rsidRPr="003F7003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sz w:val="28"/>
          <w:szCs w:val="28"/>
        </w:rPr>
      </w:pPr>
      <w:r w:rsidRPr="003F7003">
        <w:rPr>
          <w:sz w:val="28"/>
          <w:szCs w:val="28"/>
        </w:rPr>
        <w:t xml:space="preserve">Domaine : ………………………. </w:t>
      </w:r>
      <w:r w:rsidR="000D6117" w:rsidRPr="003F7003">
        <w:rPr>
          <w:sz w:val="28"/>
          <w:szCs w:val="28"/>
        </w:rPr>
        <w:t>Filière :</w:t>
      </w:r>
      <w:r w:rsidR="00E34CA4" w:rsidRPr="003F7003">
        <w:rPr>
          <w:sz w:val="28"/>
          <w:szCs w:val="28"/>
        </w:rPr>
        <w:t xml:space="preserve"> ………</w:t>
      </w:r>
      <w:r w:rsidRPr="003F7003">
        <w:rPr>
          <w:sz w:val="28"/>
          <w:szCs w:val="28"/>
        </w:rPr>
        <w:t>……………….</w:t>
      </w:r>
      <w:r w:rsidR="00E34CA4" w:rsidRPr="003F7003">
        <w:rPr>
          <w:sz w:val="28"/>
          <w:szCs w:val="28"/>
        </w:rPr>
        <w:t>……</w:t>
      </w:r>
    </w:p>
    <w:p w:rsidR="00E34CA4" w:rsidRDefault="0029798F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  <w:r w:rsidRPr="003F7003">
        <w:rPr>
          <w:sz w:val="28"/>
          <w:szCs w:val="28"/>
        </w:rPr>
        <w:t>Spécialité</w:t>
      </w:r>
      <w:r w:rsidR="00E34CA4" w:rsidRPr="003F7003">
        <w:rPr>
          <w:sz w:val="28"/>
          <w:szCs w:val="28"/>
        </w:rPr>
        <w:t> : ………</w:t>
      </w:r>
      <w:r w:rsidR="007E54C7" w:rsidRPr="003F7003">
        <w:rPr>
          <w:sz w:val="28"/>
          <w:szCs w:val="28"/>
        </w:rPr>
        <w:t>…………………</w:t>
      </w:r>
      <w:r w:rsidR="00E34CA4" w:rsidRPr="003F7003">
        <w:rPr>
          <w:sz w:val="28"/>
          <w:szCs w:val="28"/>
        </w:rPr>
        <w:t>………</w:t>
      </w:r>
    </w:p>
    <w:p w:rsidR="00057E69" w:rsidRPr="00C429FA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057E69" w:rsidRDefault="00057E69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F714E6" w:rsidRDefault="00F714E6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057E69" w:rsidRPr="00C57E04" w:rsidRDefault="00140783" w:rsidP="0014078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7E54C7" w:rsidRDefault="00357C91" w:rsidP="00066699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76680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9882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79085E" w:rsidRDefault="0079085E" w:rsidP="00D3048A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Pr="003F7003" w:rsidRDefault="00E34CA4" w:rsidP="00D3048A">
      <w:pPr>
        <w:autoSpaceDE w:val="0"/>
        <w:autoSpaceDN w:val="0"/>
        <w:adjustRightInd w:val="0"/>
        <w:rPr>
          <w:sz w:val="28"/>
          <w:szCs w:val="28"/>
        </w:rPr>
      </w:pPr>
      <w:r w:rsidRPr="003F7003">
        <w:rPr>
          <w:sz w:val="28"/>
          <w:szCs w:val="28"/>
        </w:rPr>
        <w:t>Soutenu</w:t>
      </w:r>
      <w:r w:rsidR="008433F5" w:rsidRPr="003F7003">
        <w:rPr>
          <w:sz w:val="28"/>
          <w:szCs w:val="28"/>
        </w:rPr>
        <w:t>e</w:t>
      </w:r>
      <w:r w:rsidRPr="003F7003">
        <w:rPr>
          <w:sz w:val="28"/>
          <w:szCs w:val="28"/>
        </w:rPr>
        <w:t xml:space="preserve"> le : ……………….</w:t>
      </w:r>
      <w:r w:rsidR="00D3048A" w:rsidRPr="003F7003">
        <w:rPr>
          <w:sz w:val="28"/>
          <w:szCs w:val="28"/>
        </w:rPr>
        <w:t xml:space="preserve">       </w:t>
      </w:r>
      <w:r w:rsidRPr="003F7003">
        <w:rPr>
          <w:sz w:val="28"/>
          <w:szCs w:val="28"/>
        </w:rPr>
        <w:t xml:space="preserve">                 Devant le Jury composé de :</w:t>
      </w:r>
    </w:p>
    <w:p w:rsidR="007E54C7" w:rsidRDefault="007E54C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0D6117">
        <w:rPr>
          <w:b/>
          <w:bCs/>
          <w:sz w:val="28"/>
          <w:szCs w:val="28"/>
        </w:rPr>
        <w:t xml:space="preserve">Nom et Prénom         </w:t>
      </w:r>
      <w:r w:rsidR="00250A4B">
        <w:rPr>
          <w:b/>
          <w:bCs/>
          <w:sz w:val="28"/>
          <w:szCs w:val="28"/>
        </w:rPr>
        <w:t xml:space="preserve">   </w:t>
      </w:r>
      <w:r w:rsidRPr="000D6117">
        <w:rPr>
          <w:b/>
          <w:bCs/>
          <w:sz w:val="28"/>
          <w:szCs w:val="28"/>
        </w:rPr>
        <w:t xml:space="preserve">  Grade</w:t>
      </w:r>
      <w:r w:rsidR="00250A4B">
        <w:rPr>
          <w:b/>
          <w:bCs/>
          <w:sz w:val="28"/>
          <w:szCs w:val="28"/>
        </w:rPr>
        <w:t xml:space="preserve">                   </w:t>
      </w:r>
    </w:p>
    <w:p w:rsidR="000D6117" w:rsidRPr="000D6117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Univ. de …... </w:t>
      </w:r>
      <w:r>
        <w:tab/>
        <w:t xml:space="preserve">   Président</w:t>
      </w:r>
    </w:p>
    <w:p w:rsidR="00E34CA4" w:rsidRDefault="00E34CA4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</w:t>
      </w:r>
      <w:r w:rsidR="00347BC8">
        <w:t>Encadreur</w:t>
      </w:r>
    </w:p>
    <w:p w:rsidR="00347BC8" w:rsidRDefault="00347BC8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.            Examinateur</w:t>
      </w:r>
    </w:p>
    <w:p w:rsidR="006542E7" w:rsidRDefault="006542E7" w:rsidP="00E34CA4">
      <w:pPr>
        <w:autoSpaceDE w:val="0"/>
        <w:autoSpaceDN w:val="0"/>
        <w:adjustRightInd w:val="0"/>
      </w:pPr>
    </w:p>
    <w:p w:rsidR="0082627A" w:rsidRDefault="0082627A" w:rsidP="00F91D6C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736569" w:rsidRPr="009B0984" w:rsidRDefault="00F91D6C" w:rsidP="009B0984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 xml:space="preserve"> : </w:t>
      </w:r>
      <w:r w:rsidR="00A35B63">
        <w:rPr>
          <w:rFonts w:hint="cs"/>
          <w:rtl/>
        </w:rPr>
        <w:t>....................</w:t>
      </w:r>
    </w:p>
    <w:sectPr w:rsidR="00736569" w:rsidRPr="009B0984" w:rsidSect="000F4850">
      <w:pgSz w:w="12240" w:h="15840"/>
      <w:pgMar w:top="851" w:right="1134" w:bottom="1134" w:left="1134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7B41" w:rsidRDefault="00E27B41" w:rsidP="006125D9">
      <w:r>
        <w:separator/>
      </w:r>
    </w:p>
  </w:endnote>
  <w:endnote w:type="continuationSeparator" w:id="0">
    <w:p w:rsidR="00E27B41" w:rsidRDefault="00E27B41" w:rsidP="00612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7B41" w:rsidRDefault="00E27B41" w:rsidP="006125D9">
      <w:r>
        <w:separator/>
      </w:r>
    </w:p>
  </w:footnote>
  <w:footnote w:type="continuationSeparator" w:id="0">
    <w:p w:rsidR="00E27B41" w:rsidRDefault="00E27B41" w:rsidP="006125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6D62"/>
    <w:rsid w:val="00027C91"/>
    <w:rsid w:val="00031907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31001"/>
    <w:rsid w:val="00140783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47BC8"/>
    <w:rsid w:val="00357C91"/>
    <w:rsid w:val="00362583"/>
    <w:rsid w:val="00380B49"/>
    <w:rsid w:val="003F7003"/>
    <w:rsid w:val="00450295"/>
    <w:rsid w:val="004648DC"/>
    <w:rsid w:val="00491A2E"/>
    <w:rsid w:val="004C1C56"/>
    <w:rsid w:val="004E15A2"/>
    <w:rsid w:val="00517D60"/>
    <w:rsid w:val="00566B0D"/>
    <w:rsid w:val="006125D9"/>
    <w:rsid w:val="006542E7"/>
    <w:rsid w:val="00664586"/>
    <w:rsid w:val="0067592F"/>
    <w:rsid w:val="00682371"/>
    <w:rsid w:val="006871A0"/>
    <w:rsid w:val="006B1144"/>
    <w:rsid w:val="006B14BC"/>
    <w:rsid w:val="00711273"/>
    <w:rsid w:val="00736569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29A3"/>
    <w:rsid w:val="00895DA2"/>
    <w:rsid w:val="0089704C"/>
    <w:rsid w:val="00912023"/>
    <w:rsid w:val="009559F0"/>
    <w:rsid w:val="009B0984"/>
    <w:rsid w:val="009D0232"/>
    <w:rsid w:val="009D6E3C"/>
    <w:rsid w:val="009E1C54"/>
    <w:rsid w:val="009F6784"/>
    <w:rsid w:val="00A106E0"/>
    <w:rsid w:val="00A149B9"/>
    <w:rsid w:val="00A22CCF"/>
    <w:rsid w:val="00A35B63"/>
    <w:rsid w:val="00A414FD"/>
    <w:rsid w:val="00A60AD1"/>
    <w:rsid w:val="00A84BDF"/>
    <w:rsid w:val="00A8525E"/>
    <w:rsid w:val="00AA39FA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57B5"/>
    <w:rsid w:val="00CD3CCD"/>
    <w:rsid w:val="00CD452F"/>
    <w:rsid w:val="00D24A92"/>
    <w:rsid w:val="00D3048A"/>
    <w:rsid w:val="00D4008A"/>
    <w:rsid w:val="00D5199C"/>
    <w:rsid w:val="00D76680"/>
    <w:rsid w:val="00DB5A9C"/>
    <w:rsid w:val="00DD4650"/>
    <w:rsid w:val="00DF524C"/>
    <w:rsid w:val="00E27B41"/>
    <w:rsid w:val="00E323F1"/>
    <w:rsid w:val="00E34CA4"/>
    <w:rsid w:val="00E3571D"/>
    <w:rsid w:val="00E368F0"/>
    <w:rsid w:val="00E70D42"/>
    <w:rsid w:val="00EA7B05"/>
    <w:rsid w:val="00F15D3D"/>
    <w:rsid w:val="00F30F55"/>
    <w:rsid w:val="00F714E6"/>
    <w:rsid w:val="00F91D6C"/>
    <w:rsid w:val="00FA2283"/>
    <w:rsid w:val="00FB2DA8"/>
    <w:rsid w:val="00FD4409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1CA20D3B"/>
  <w15:docId w15:val="{342EEB06-F9DC-4478-8FBD-35EE0332B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3FE0C3D1-AC33-45B6-8428-2247E7EB0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55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8</cp:lastModifiedBy>
  <cp:revision>14</cp:revision>
  <cp:lastPrinted>2018-06-27T10:13:00Z</cp:lastPrinted>
  <dcterms:created xsi:type="dcterms:W3CDTF">2023-10-26T13:11:00Z</dcterms:created>
  <dcterms:modified xsi:type="dcterms:W3CDTF">2023-11-26T09:54:00Z</dcterms:modified>
</cp:coreProperties>
</file>